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96FE0" w14:textId="77777777" w:rsidR="00863C6A" w:rsidRPr="000D0FEC" w:rsidRDefault="00C07422">
      <w:pPr>
        <w:pStyle w:val="1"/>
        <w:rPr>
          <w:lang w:val="ru-RU"/>
        </w:rPr>
      </w:pPr>
      <w:bookmarkStart w:id="0" w:name="видение"/>
      <w:r w:rsidRPr="000D0FEC">
        <w:rPr>
          <w:lang w:val="ru-RU"/>
        </w:rPr>
        <w:t>Видение</w:t>
      </w:r>
    </w:p>
    <w:bookmarkEnd w:id="0"/>
    <w:p w14:paraId="5C55AFFA" w14:textId="77777777" w:rsidR="00863C6A" w:rsidRPr="000D0FEC" w:rsidRDefault="00C07422">
      <w:pPr>
        <w:rPr>
          <w:lang w:val="ru-RU"/>
        </w:rPr>
      </w:pPr>
      <w:r w:rsidRPr="000D0FEC">
        <w:rPr>
          <w:lang w:val="ru-RU"/>
        </w:rPr>
        <w:t xml:space="preserve">Краткое наименование: </w:t>
      </w:r>
      <w:r>
        <w:rPr>
          <w:b/>
        </w:rPr>
        <w:t>BrightSpot</w:t>
      </w:r>
    </w:p>
    <w:p w14:paraId="5E4CEE39" w14:textId="77777777" w:rsidR="00863C6A" w:rsidRPr="000D0FEC" w:rsidRDefault="00C07422">
      <w:pPr>
        <w:rPr>
          <w:lang w:val="ru-RU"/>
        </w:rPr>
      </w:pPr>
      <w:r w:rsidRPr="000D0FEC">
        <w:rPr>
          <w:lang w:val="ru-RU"/>
        </w:rPr>
        <w:t xml:space="preserve">Полное наименование: </w:t>
      </w:r>
      <w:r>
        <w:rPr>
          <w:b/>
        </w:rPr>
        <w:t>BrightSpot</w:t>
      </w:r>
      <w:r w:rsidRPr="000D0FEC">
        <w:rPr>
          <w:b/>
          <w:lang w:val="ru-RU"/>
        </w:rPr>
        <w:t xml:space="preserve"> - Мобильный гид с геолокацией и элементами социальной сети</w:t>
      </w:r>
    </w:p>
    <w:p w14:paraId="485BE9D5" w14:textId="77777777" w:rsidR="00863C6A" w:rsidRDefault="00C07422">
      <w:r>
        <w:pict w14:anchorId="7DE98008">
          <v:rect id="_x0000_i1025" style="width:0;height:1.5pt" o:hralign="center" o:hrstd="t" o:hr="t"/>
        </w:pict>
      </w:r>
    </w:p>
    <w:p w14:paraId="09266427" w14:textId="77777777" w:rsidR="00863C6A" w:rsidRPr="000D0FEC" w:rsidRDefault="00C07422">
      <w:pPr>
        <w:pStyle w:val="2"/>
        <w:rPr>
          <w:lang w:val="ru-RU"/>
        </w:rPr>
      </w:pPr>
      <w:bookmarkStart w:id="1" w:name="введение"/>
      <w:r w:rsidRPr="000D0FEC">
        <w:rPr>
          <w:lang w:val="ru-RU"/>
        </w:rPr>
        <w:t>Введение</w:t>
      </w:r>
    </w:p>
    <w:bookmarkEnd w:id="1"/>
    <w:p w14:paraId="20DCE27E" w14:textId="41E32489" w:rsidR="00863C6A" w:rsidRPr="000D0FEC" w:rsidRDefault="000D0FEC">
      <w:pPr>
        <w:rPr>
          <w:lang w:val="ru-RU"/>
        </w:rPr>
      </w:pPr>
      <w:r w:rsidRPr="000D0FEC">
        <w:rPr>
          <w:lang w:val="ru-RU"/>
        </w:rPr>
        <w:t>Мобильное приложение,</w:t>
      </w:r>
      <w:r w:rsidR="00C07422" w:rsidRPr="000D0FEC">
        <w:rPr>
          <w:lang w:val="ru-RU"/>
        </w:rPr>
        <w:t xml:space="preserve"> совмещающее в себе особенности приложений по обмену фотографиями, а также гида с интересными местами при помощи геолокации. </w:t>
      </w:r>
      <w:r w:rsidR="00C07422">
        <w:t>PhotoGuide</w:t>
      </w:r>
      <w:r w:rsidR="00C07422" w:rsidRPr="000D0FEC">
        <w:rPr>
          <w:lang w:val="ru-RU"/>
        </w:rPr>
        <w:t xml:space="preserve"> - это приложение, в котором пользователи могут делиться своими фотографиями вместе с геолокацией. Та</w:t>
      </w:r>
      <w:r w:rsidR="00C07422" w:rsidRPr="000D0FEC">
        <w:rPr>
          <w:lang w:val="ru-RU"/>
        </w:rPr>
        <w:t xml:space="preserve">ким способом другие пользователи, заинтересованные данными фотографиями, могут без проблем прийти на тоже самое место для сохранения фотографий в свой собственный альбом, которым в дальнейшем можно будет поделиться с друзьями и </w:t>
      </w:r>
      <w:r w:rsidRPr="000D0FEC">
        <w:rPr>
          <w:lang w:val="ru-RU"/>
        </w:rPr>
        <w:t>родственниками</w:t>
      </w:r>
      <w:r w:rsidR="00C07422" w:rsidRPr="000D0FEC">
        <w:rPr>
          <w:lang w:val="ru-RU"/>
        </w:rPr>
        <w:t xml:space="preserve"> или даже со вс</w:t>
      </w:r>
      <w:r w:rsidR="00C07422" w:rsidRPr="000D0FEC">
        <w:rPr>
          <w:lang w:val="ru-RU"/>
        </w:rPr>
        <w:t>ем миром. А также вспомнить в каких местах мира они были</w:t>
      </w:r>
    </w:p>
    <w:p w14:paraId="54E9C9B3" w14:textId="77777777" w:rsidR="00863C6A" w:rsidRDefault="00C07422">
      <w:r>
        <w:pict w14:anchorId="01E1BD01">
          <v:rect id="_x0000_i1026" style="width:0;height:1.5pt" o:hralign="center" o:hrstd="t" o:hr="t"/>
        </w:pict>
      </w:r>
    </w:p>
    <w:p w14:paraId="27EBAE46" w14:textId="77777777" w:rsidR="00863C6A" w:rsidRDefault="00C07422">
      <w:pPr>
        <w:pStyle w:val="2"/>
      </w:pPr>
      <w:bookmarkStart w:id="2" w:name="возможности"/>
      <w:r>
        <w:t>Возможности</w:t>
      </w:r>
    </w:p>
    <w:bookmarkEnd w:id="2"/>
    <w:p w14:paraId="17896988" w14:textId="77777777" w:rsidR="00863C6A" w:rsidRPr="000D0FEC" w:rsidRDefault="00C07422">
      <w:pPr>
        <w:pStyle w:val="Compact"/>
        <w:numPr>
          <w:ilvl w:val="0"/>
          <w:numId w:val="2"/>
        </w:numPr>
        <w:rPr>
          <w:lang w:val="ru-RU"/>
        </w:rPr>
      </w:pPr>
      <w:r w:rsidRPr="000D0FEC">
        <w:rPr>
          <w:lang w:val="ru-RU"/>
        </w:rPr>
        <w:t>Пользователь может запечатлеть момент из своей поездки или же просто красивое место, чтобы в дальнейшем поделиться с близкими или же со всем миром</w:t>
      </w:r>
    </w:p>
    <w:p w14:paraId="0DA23F6E" w14:textId="77777777" w:rsidR="00863C6A" w:rsidRPr="000D0FEC" w:rsidRDefault="00C07422">
      <w:pPr>
        <w:pStyle w:val="Compact"/>
        <w:numPr>
          <w:ilvl w:val="0"/>
          <w:numId w:val="2"/>
        </w:numPr>
        <w:rPr>
          <w:lang w:val="ru-RU"/>
        </w:rPr>
      </w:pPr>
      <w:r w:rsidRPr="000D0FEC">
        <w:rPr>
          <w:lang w:val="ru-RU"/>
        </w:rPr>
        <w:t>Туристы могут, при помощи карты фотогр</w:t>
      </w:r>
      <w:r w:rsidRPr="000D0FEC">
        <w:rPr>
          <w:lang w:val="ru-RU"/>
        </w:rPr>
        <w:t>афий, определить в какие места стоит сходить за время поездки и сохранить в свой альбом</w:t>
      </w:r>
    </w:p>
    <w:p w14:paraId="24681B35" w14:textId="77777777" w:rsidR="00863C6A" w:rsidRPr="000D0FEC" w:rsidRDefault="00C07422">
      <w:pPr>
        <w:pStyle w:val="Compact"/>
        <w:numPr>
          <w:ilvl w:val="0"/>
          <w:numId w:val="2"/>
        </w:numPr>
        <w:rPr>
          <w:lang w:val="ru-RU"/>
        </w:rPr>
      </w:pPr>
      <w:r w:rsidRPr="000D0FEC">
        <w:rPr>
          <w:lang w:val="ru-RU"/>
        </w:rPr>
        <w:t>Заведения могут публиковать фотографии своих заведений с адресом для привлечения покупателей</w:t>
      </w:r>
    </w:p>
    <w:p w14:paraId="150CCDBA" w14:textId="77777777" w:rsidR="000D0FEC" w:rsidRPr="000D0FEC" w:rsidRDefault="00C07422">
      <w:pPr>
        <w:rPr>
          <w:lang w:val="ru-RU"/>
        </w:rPr>
      </w:pPr>
      <w:r w:rsidRPr="000D0FEC">
        <w:rPr>
          <w:lang w:val="ru-RU"/>
        </w:rPr>
        <w:t xml:space="preserve">Возможные: </w:t>
      </w:r>
    </w:p>
    <w:p w14:paraId="6D516B07" w14:textId="34522C90" w:rsidR="000D0FEC" w:rsidRPr="000D0FEC" w:rsidRDefault="00C07422" w:rsidP="000D0FEC">
      <w:pPr>
        <w:pStyle w:val="a7"/>
        <w:numPr>
          <w:ilvl w:val="0"/>
          <w:numId w:val="4"/>
        </w:numPr>
        <w:rPr>
          <w:lang w:val="ru-RU"/>
        </w:rPr>
      </w:pPr>
      <w:r w:rsidRPr="000D0FEC">
        <w:rPr>
          <w:lang w:val="ru-RU"/>
        </w:rPr>
        <w:t xml:space="preserve">Построение пути к выбранному месту </w:t>
      </w:r>
    </w:p>
    <w:p w14:paraId="48402F6E" w14:textId="22823307" w:rsidR="000D0FEC" w:rsidRPr="000D0FEC" w:rsidRDefault="00C07422" w:rsidP="000D0FEC">
      <w:pPr>
        <w:pStyle w:val="a7"/>
        <w:numPr>
          <w:ilvl w:val="0"/>
          <w:numId w:val="4"/>
        </w:numPr>
        <w:rPr>
          <w:lang w:val="ru-RU"/>
        </w:rPr>
      </w:pPr>
      <w:r w:rsidRPr="000D0FEC">
        <w:rPr>
          <w:lang w:val="ru-RU"/>
        </w:rPr>
        <w:t>Вывод дополнительной инфо</w:t>
      </w:r>
      <w:r w:rsidRPr="000D0FEC">
        <w:rPr>
          <w:lang w:val="ru-RU"/>
        </w:rPr>
        <w:t xml:space="preserve">рмации о условиях для фотографий (Время суток, погода и т.д.) </w:t>
      </w:r>
    </w:p>
    <w:p w14:paraId="7E7DA726" w14:textId="4183D8ED" w:rsidR="000D0FEC" w:rsidRPr="000D0FEC" w:rsidRDefault="00C07422" w:rsidP="000D0FEC">
      <w:pPr>
        <w:pStyle w:val="a7"/>
        <w:numPr>
          <w:ilvl w:val="0"/>
          <w:numId w:val="4"/>
        </w:numPr>
        <w:rPr>
          <w:lang w:val="ru-RU"/>
        </w:rPr>
      </w:pPr>
      <w:r w:rsidRPr="000D0FEC">
        <w:rPr>
          <w:lang w:val="ru-RU"/>
        </w:rPr>
        <w:t xml:space="preserve">Рекомендации к настройке камеры телефона для получения наилучшего результата (Маловероятна) </w:t>
      </w:r>
    </w:p>
    <w:p w14:paraId="48E8753A" w14:textId="15628E55" w:rsidR="00863C6A" w:rsidRPr="000D0FEC" w:rsidRDefault="00C07422" w:rsidP="000D0FEC">
      <w:pPr>
        <w:pStyle w:val="a7"/>
        <w:numPr>
          <w:ilvl w:val="0"/>
          <w:numId w:val="4"/>
        </w:numPr>
        <w:rPr>
          <w:lang w:val="ru-RU"/>
        </w:rPr>
      </w:pPr>
      <w:r w:rsidRPr="000D0FEC">
        <w:rPr>
          <w:lang w:val="ru-RU"/>
        </w:rPr>
        <w:t>Создание пути для обхода наиболее интересных мест, по мнению пользователя, с возможностью поделить</w:t>
      </w:r>
      <w:r w:rsidRPr="000D0FEC">
        <w:rPr>
          <w:lang w:val="ru-RU"/>
        </w:rPr>
        <w:t>ся с другими людьми</w:t>
      </w:r>
    </w:p>
    <w:p w14:paraId="18E61C06" w14:textId="77777777" w:rsidR="00863C6A" w:rsidRDefault="00C07422">
      <w:r>
        <w:pict w14:anchorId="4C1C79D9">
          <v:rect id="_x0000_i1027" style="width:0;height:1.5pt" o:hralign="center" o:hrstd="t" o:hr="t"/>
        </w:pict>
      </w:r>
    </w:p>
    <w:p w14:paraId="4ECDBF83" w14:textId="77777777" w:rsidR="00863C6A" w:rsidRPr="000D0FEC" w:rsidRDefault="00C07422">
      <w:pPr>
        <w:pStyle w:val="2"/>
        <w:rPr>
          <w:lang w:val="ru-RU"/>
        </w:rPr>
      </w:pPr>
      <w:bookmarkStart w:id="3" w:name="рынок"/>
      <w:r w:rsidRPr="000D0FEC">
        <w:rPr>
          <w:lang w:val="ru-RU"/>
        </w:rPr>
        <w:t>Рынок</w:t>
      </w:r>
    </w:p>
    <w:p w14:paraId="4638DA4F" w14:textId="5870DD39" w:rsidR="00863C6A" w:rsidRPr="000D0FEC" w:rsidRDefault="00C07422">
      <w:pPr>
        <w:pStyle w:val="3"/>
        <w:rPr>
          <w:lang w:val="ru-RU"/>
        </w:rPr>
      </w:pPr>
      <w:bookmarkStart w:id="4" w:name="экономические-препосылки"/>
      <w:bookmarkEnd w:id="3"/>
      <w:r w:rsidRPr="000D0FEC">
        <w:rPr>
          <w:lang w:val="ru-RU"/>
        </w:rPr>
        <w:t>Экономические пре</w:t>
      </w:r>
      <w:r w:rsidR="000D0FEC">
        <w:rPr>
          <w:lang w:val="ru-RU"/>
        </w:rPr>
        <w:t>д</w:t>
      </w:r>
      <w:r w:rsidRPr="000D0FEC">
        <w:rPr>
          <w:lang w:val="ru-RU"/>
        </w:rPr>
        <w:t>по</w:t>
      </w:r>
      <w:r w:rsidR="000D0FEC">
        <w:rPr>
          <w:lang w:val="ru-RU"/>
        </w:rPr>
        <w:t>с</w:t>
      </w:r>
      <w:r w:rsidRPr="000D0FEC">
        <w:rPr>
          <w:lang w:val="ru-RU"/>
        </w:rPr>
        <w:t>ылки</w:t>
      </w:r>
    </w:p>
    <w:bookmarkEnd w:id="4"/>
    <w:p w14:paraId="0E1BDAC0" w14:textId="79F36733" w:rsidR="00863C6A" w:rsidRPr="000D0FEC" w:rsidRDefault="00C07422">
      <w:pPr>
        <w:rPr>
          <w:lang w:val="ru-RU"/>
        </w:rPr>
      </w:pPr>
      <w:r w:rsidRPr="000D0FEC">
        <w:rPr>
          <w:lang w:val="ru-RU"/>
        </w:rPr>
        <w:t xml:space="preserve">В последние годы, рынок мобильных приложений растет, также растет и желание людей путешествовать после пандемии. А количество </w:t>
      </w:r>
      <w:r w:rsidR="000D0FEC" w:rsidRPr="000D0FEC">
        <w:rPr>
          <w:lang w:val="ru-RU"/>
        </w:rPr>
        <w:t>мобильных приложений,</w:t>
      </w:r>
      <w:r w:rsidRPr="000D0FEC">
        <w:rPr>
          <w:lang w:val="ru-RU"/>
        </w:rPr>
        <w:t xml:space="preserve"> связанных с областью туризма огромно, но, зачастую, они </w:t>
      </w:r>
      <w:r w:rsidRPr="000D0FEC">
        <w:rPr>
          <w:lang w:val="ru-RU"/>
        </w:rPr>
        <w:t xml:space="preserve">выполняют какую-то одну определенную функцию: Поиск музеев или заведений, распространение фотографий или же составление рекомендаций по посещению города. Мобильные приложения, </w:t>
      </w:r>
      <w:r w:rsidRPr="000D0FEC">
        <w:rPr>
          <w:lang w:val="ru-RU"/>
        </w:rPr>
        <w:lastRenderedPageBreak/>
        <w:t>выполняющие все эти функции - редкость. Хотя, в последнее время, в мире начинает</w:t>
      </w:r>
      <w:r w:rsidRPr="000D0FEC">
        <w:rPr>
          <w:lang w:val="ru-RU"/>
        </w:rPr>
        <w:t xml:space="preserve"> действовать тенденция на уменьшение количества приложений на человека</w:t>
      </w:r>
    </w:p>
    <w:p w14:paraId="5DA3A741" w14:textId="77777777" w:rsidR="00863C6A" w:rsidRPr="000D0FEC" w:rsidRDefault="00863C6A">
      <w:pPr>
        <w:rPr>
          <w:lang w:val="ru-RU"/>
        </w:rPr>
      </w:pPr>
    </w:p>
    <w:p w14:paraId="6A544898" w14:textId="4923B294" w:rsidR="00863C6A" w:rsidRPr="004D27D3" w:rsidRDefault="004D27D3">
      <w:pPr>
        <w:pStyle w:val="3"/>
        <w:rPr>
          <w:lang w:val="ru-RU"/>
        </w:rPr>
      </w:pPr>
      <w:bookmarkStart w:id="5" w:name="тенденции"/>
      <w:r>
        <w:rPr>
          <w:lang w:val="ru-RU"/>
        </w:rPr>
        <w:t>Тенденции</w:t>
      </w:r>
    </w:p>
    <w:bookmarkEnd w:id="5"/>
    <w:p w14:paraId="3E71E335" w14:textId="77777777" w:rsidR="00863C6A" w:rsidRPr="000D0FEC" w:rsidRDefault="00C07422">
      <w:pPr>
        <w:pStyle w:val="Compact"/>
        <w:numPr>
          <w:ilvl w:val="0"/>
          <w:numId w:val="3"/>
        </w:numPr>
        <w:rPr>
          <w:lang w:val="ru-RU"/>
        </w:rPr>
      </w:pPr>
      <w:r w:rsidRPr="000D0FEC">
        <w:rPr>
          <w:lang w:val="ru-RU"/>
        </w:rPr>
        <w:t>Увеличение времени, затрачиваемого людьми в мобильных приложениях, в особенности в социальных сетях</w:t>
      </w:r>
    </w:p>
    <w:p w14:paraId="322648FD" w14:textId="77777777" w:rsidR="00863C6A" w:rsidRPr="000D0FEC" w:rsidRDefault="00C07422">
      <w:pPr>
        <w:pStyle w:val="Compact"/>
        <w:numPr>
          <w:ilvl w:val="0"/>
          <w:numId w:val="3"/>
        </w:numPr>
        <w:rPr>
          <w:lang w:val="ru-RU"/>
        </w:rPr>
      </w:pPr>
      <w:r w:rsidRPr="000D0FEC">
        <w:rPr>
          <w:lang w:val="ru-RU"/>
        </w:rPr>
        <w:t>Снижение количества загружаемых приложений на человека</w:t>
      </w:r>
    </w:p>
    <w:p w14:paraId="01CAD87F" w14:textId="77777777" w:rsidR="00863C6A" w:rsidRPr="000D0FEC" w:rsidRDefault="00C07422">
      <w:pPr>
        <w:pStyle w:val="Compact"/>
        <w:numPr>
          <w:ilvl w:val="0"/>
          <w:numId w:val="3"/>
        </w:numPr>
        <w:rPr>
          <w:lang w:val="ru-RU"/>
        </w:rPr>
      </w:pPr>
      <w:r w:rsidRPr="000D0FEC">
        <w:rPr>
          <w:lang w:val="ru-RU"/>
        </w:rPr>
        <w:t>Развитие технологии</w:t>
      </w:r>
      <w:r w:rsidRPr="000D0FEC">
        <w:rPr>
          <w:lang w:val="ru-RU"/>
        </w:rPr>
        <w:t xml:space="preserve"> геолокации в мобильных приложениях </w:t>
      </w:r>
      <w:r w:rsidRPr="000D0FEC">
        <w:rPr>
          <w:strike/>
          <w:lang w:val="ru-RU"/>
        </w:rPr>
        <w:t>для персонализации предложений</w:t>
      </w:r>
    </w:p>
    <w:p w14:paraId="5DE037A8" w14:textId="68E91036" w:rsidR="00863C6A" w:rsidRPr="000D0FEC" w:rsidRDefault="000D0FEC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У</w:t>
      </w:r>
      <w:r w:rsidRPr="000D0FEC">
        <w:rPr>
          <w:lang w:val="ru-RU"/>
        </w:rPr>
        <w:t>силение</w:t>
      </w:r>
      <w:r w:rsidR="00C07422" w:rsidRPr="000D0FEC">
        <w:rPr>
          <w:lang w:val="ru-RU"/>
        </w:rPr>
        <w:t xml:space="preserve"> желания путешествовать в связи с пандемией</w:t>
      </w:r>
    </w:p>
    <w:p w14:paraId="7DC418B9" w14:textId="578D0C0A" w:rsidR="00863C6A" w:rsidRDefault="000D0FEC">
      <w:pPr>
        <w:pStyle w:val="Compact"/>
        <w:numPr>
          <w:ilvl w:val="0"/>
          <w:numId w:val="3"/>
        </w:numPr>
      </w:pPr>
      <w:r>
        <w:rPr>
          <w:lang w:val="ru-RU"/>
        </w:rPr>
        <w:t>Рост внутреннего туризма</w:t>
      </w:r>
    </w:p>
    <w:p w14:paraId="66F5693D" w14:textId="77777777" w:rsidR="00863C6A" w:rsidRDefault="00863C6A"/>
    <w:p w14:paraId="6FD3490F" w14:textId="0C8D269D" w:rsidR="00863C6A" w:rsidRPr="00CC63B3" w:rsidRDefault="00CC63B3">
      <w:pPr>
        <w:pStyle w:val="3"/>
        <w:rPr>
          <w:lang w:val="ru-RU"/>
        </w:rPr>
      </w:pPr>
      <w:bookmarkStart w:id="6" w:name="заинтересованные-лица"/>
      <w:r>
        <w:rPr>
          <w:lang w:val="ru-RU"/>
        </w:rPr>
        <w:t>Заинтересованные лица</w:t>
      </w:r>
    </w:p>
    <w:bookmarkEnd w:id="6"/>
    <w:p w14:paraId="17A6C6FA" w14:textId="1874EB74" w:rsidR="00863C6A" w:rsidRDefault="00863C6A"/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346"/>
        <w:gridCol w:w="2978"/>
        <w:gridCol w:w="2353"/>
        <w:gridCol w:w="1894"/>
      </w:tblGrid>
      <w:tr w:rsidR="00863C6A" w14:paraId="79DD443A" w14:textId="77777777" w:rsidTr="00CC63B3">
        <w:tc>
          <w:tcPr>
            <w:tcW w:w="0" w:type="auto"/>
          </w:tcPr>
          <w:p w14:paraId="742C287A" w14:textId="4F9366DF" w:rsidR="00863C6A" w:rsidRPr="00CC63B3" w:rsidRDefault="00CC63B3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Заинтересованные лица</w:t>
            </w:r>
          </w:p>
        </w:tc>
        <w:tc>
          <w:tcPr>
            <w:tcW w:w="0" w:type="auto"/>
          </w:tcPr>
          <w:p w14:paraId="5D19D158" w14:textId="57C2E707" w:rsidR="00863C6A" w:rsidRPr="00CC63B3" w:rsidRDefault="00CC63B3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Цель высокого уровня</w:t>
            </w:r>
          </w:p>
        </w:tc>
        <w:tc>
          <w:tcPr>
            <w:tcW w:w="0" w:type="auto"/>
          </w:tcPr>
          <w:p w14:paraId="42811514" w14:textId="4014D990" w:rsidR="00863C6A" w:rsidRPr="00CC63B3" w:rsidRDefault="00CC63B3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роблемы, возможности и замечания</w:t>
            </w:r>
          </w:p>
        </w:tc>
        <w:tc>
          <w:tcPr>
            <w:tcW w:w="0" w:type="auto"/>
          </w:tcPr>
          <w:p w14:paraId="6D12809F" w14:textId="7D6C2FDE" w:rsidR="00863C6A" w:rsidRPr="00CC63B3" w:rsidRDefault="00CC63B3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Текущие решения</w:t>
            </w:r>
          </w:p>
        </w:tc>
      </w:tr>
      <w:tr w:rsidR="00863C6A" w14:paraId="27D859E5" w14:textId="77777777" w:rsidTr="00CC63B3">
        <w:tc>
          <w:tcPr>
            <w:tcW w:w="0" w:type="auto"/>
          </w:tcPr>
          <w:p w14:paraId="388F57A3" w14:textId="77777777" w:rsidR="00863C6A" w:rsidRDefault="00C07422">
            <w:pPr>
              <w:pStyle w:val="Compact"/>
            </w:pPr>
            <w:r>
              <w:t>Туристы</w:t>
            </w:r>
          </w:p>
        </w:tc>
        <w:tc>
          <w:tcPr>
            <w:tcW w:w="0" w:type="auto"/>
          </w:tcPr>
          <w:p w14:paraId="6E21D7B6" w14:textId="63DAF7FD" w:rsidR="00863C6A" w:rsidRPr="000D0FEC" w:rsidRDefault="00C07422">
            <w:pPr>
              <w:pStyle w:val="Compact"/>
              <w:rPr>
                <w:lang w:val="ru-RU"/>
              </w:rPr>
            </w:pPr>
            <w:r w:rsidRPr="000D0FEC">
              <w:rPr>
                <w:lang w:val="ru-RU"/>
              </w:rPr>
              <w:t xml:space="preserve">Узнать о интересных и красивых </w:t>
            </w:r>
            <w:proofErr w:type="gramStart"/>
            <w:r w:rsidRPr="000D0FEC">
              <w:rPr>
                <w:lang w:val="ru-RU"/>
              </w:rPr>
              <w:t xml:space="preserve">местах  </w:t>
            </w:r>
            <w:r w:rsidR="000D0FEC" w:rsidRPr="000D0FEC">
              <w:rPr>
                <w:strike/>
                <w:lang w:val="ru-RU"/>
              </w:rPr>
              <w:t>Запечатлеть</w:t>
            </w:r>
            <w:proofErr w:type="gramEnd"/>
            <w:r w:rsidRPr="000D0FEC">
              <w:rPr>
                <w:strike/>
                <w:lang w:val="ru-RU"/>
              </w:rPr>
              <w:t xml:space="preserve"> красивые места, в котором побывал для воспоминаний</w:t>
            </w:r>
          </w:p>
        </w:tc>
        <w:tc>
          <w:tcPr>
            <w:tcW w:w="0" w:type="auto"/>
          </w:tcPr>
          <w:p w14:paraId="235D569B" w14:textId="77777777" w:rsidR="00863C6A" w:rsidRPr="000D0FEC" w:rsidRDefault="00C07422">
            <w:pPr>
              <w:pStyle w:val="Compact"/>
              <w:rPr>
                <w:lang w:val="ru-RU"/>
              </w:rPr>
            </w:pPr>
            <w:r w:rsidRPr="000D0FEC">
              <w:rPr>
                <w:lang w:val="ru-RU"/>
              </w:rPr>
              <w:t>Незнание мест в другом городе</w:t>
            </w:r>
          </w:p>
        </w:tc>
        <w:tc>
          <w:tcPr>
            <w:tcW w:w="0" w:type="auto"/>
          </w:tcPr>
          <w:p w14:paraId="4ED04AF4" w14:textId="77777777" w:rsidR="00863C6A" w:rsidRDefault="00C07422">
            <w:pPr>
              <w:pStyle w:val="Compact"/>
            </w:pPr>
            <w:r>
              <w:t>Google карты, Яндекс.Карты</w:t>
            </w:r>
          </w:p>
        </w:tc>
      </w:tr>
      <w:tr w:rsidR="00863C6A" w:rsidRPr="000D0FEC" w14:paraId="6EDFDF20" w14:textId="77777777" w:rsidTr="00CC63B3">
        <w:tc>
          <w:tcPr>
            <w:tcW w:w="0" w:type="auto"/>
          </w:tcPr>
          <w:p w14:paraId="31FD6535" w14:textId="77777777" w:rsidR="00863C6A" w:rsidRDefault="00C07422">
            <w:pPr>
              <w:pStyle w:val="Compact"/>
            </w:pPr>
            <w:r>
              <w:t>Фотографы</w:t>
            </w:r>
          </w:p>
        </w:tc>
        <w:tc>
          <w:tcPr>
            <w:tcW w:w="0" w:type="auto"/>
          </w:tcPr>
          <w:p w14:paraId="612072E0" w14:textId="77777777" w:rsidR="00863C6A" w:rsidRDefault="00C07422">
            <w:pPr>
              <w:pStyle w:val="Compact"/>
            </w:pPr>
            <w:r>
              <w:t>Продвижение своих интересов</w:t>
            </w:r>
          </w:p>
        </w:tc>
        <w:tc>
          <w:tcPr>
            <w:tcW w:w="0" w:type="auto"/>
          </w:tcPr>
          <w:p w14:paraId="34E3E64C" w14:textId="77777777" w:rsidR="00863C6A" w:rsidRDefault="00C07422">
            <w:pPr>
              <w:pStyle w:val="Compact"/>
            </w:pPr>
            <w:r>
              <w:t>Трудности рекламирования своих умений</w:t>
            </w:r>
          </w:p>
        </w:tc>
        <w:tc>
          <w:tcPr>
            <w:tcW w:w="0" w:type="auto"/>
          </w:tcPr>
          <w:p w14:paraId="2606D32B" w14:textId="77777777" w:rsidR="00863C6A" w:rsidRPr="000D0FEC" w:rsidRDefault="00C07422">
            <w:pPr>
              <w:pStyle w:val="Compact"/>
              <w:rPr>
                <w:lang w:val="ru-RU"/>
              </w:rPr>
            </w:pPr>
            <w:r>
              <w:t>Instagram</w:t>
            </w:r>
            <w:r w:rsidRPr="000D0FEC">
              <w:rPr>
                <w:lang w:val="ru-RU"/>
              </w:rPr>
              <w:t xml:space="preserve"> и любые соц сети</w:t>
            </w:r>
          </w:p>
        </w:tc>
      </w:tr>
      <w:tr w:rsidR="00863C6A" w:rsidRPr="000D0FEC" w14:paraId="43E2A663" w14:textId="77777777" w:rsidTr="00CC63B3">
        <w:tc>
          <w:tcPr>
            <w:tcW w:w="0" w:type="auto"/>
          </w:tcPr>
          <w:p w14:paraId="1D7FCBE8" w14:textId="10C6EC48" w:rsidR="00863C6A" w:rsidRPr="000D0FEC" w:rsidRDefault="000D0FE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Заведения</w:t>
            </w:r>
          </w:p>
        </w:tc>
        <w:tc>
          <w:tcPr>
            <w:tcW w:w="0" w:type="auto"/>
          </w:tcPr>
          <w:p w14:paraId="4ABE51BB" w14:textId="77777777" w:rsidR="00863C6A" w:rsidRDefault="00C07422">
            <w:pPr>
              <w:pStyle w:val="Compact"/>
            </w:pPr>
            <w:r>
              <w:t>Рекламирование заведения</w:t>
            </w:r>
          </w:p>
        </w:tc>
        <w:tc>
          <w:tcPr>
            <w:tcW w:w="0" w:type="auto"/>
          </w:tcPr>
          <w:p w14:paraId="02525398" w14:textId="77777777" w:rsidR="00863C6A" w:rsidRPr="000D0FEC" w:rsidRDefault="00C07422">
            <w:pPr>
              <w:pStyle w:val="Compact"/>
              <w:rPr>
                <w:lang w:val="ru-RU"/>
              </w:rPr>
            </w:pPr>
            <w:r w:rsidRPr="000D0FEC">
              <w:rPr>
                <w:lang w:val="ru-RU"/>
              </w:rPr>
              <w:t>Завышенные цены в устоявших приложениях</w:t>
            </w:r>
          </w:p>
        </w:tc>
        <w:tc>
          <w:tcPr>
            <w:tcW w:w="0" w:type="auto"/>
          </w:tcPr>
          <w:p w14:paraId="2B5DADD6" w14:textId="5EB945E3" w:rsidR="00863C6A" w:rsidRPr="000D0FEC" w:rsidRDefault="00C07422">
            <w:pPr>
              <w:pStyle w:val="Compact"/>
              <w:rPr>
                <w:lang w:val="ru-RU"/>
              </w:rPr>
            </w:pPr>
            <w:r w:rsidRPr="000D0FEC">
              <w:rPr>
                <w:lang w:val="ru-RU"/>
              </w:rPr>
              <w:t>Соц сети, ТВ, бан</w:t>
            </w:r>
            <w:r w:rsidR="000D0FEC">
              <w:rPr>
                <w:lang w:val="ru-RU"/>
              </w:rPr>
              <w:t>н</w:t>
            </w:r>
            <w:r w:rsidRPr="000D0FEC">
              <w:rPr>
                <w:lang w:val="ru-RU"/>
              </w:rPr>
              <w:t>ер</w:t>
            </w:r>
            <w:r w:rsidR="000D0FEC">
              <w:rPr>
                <w:lang w:val="ru-RU"/>
              </w:rPr>
              <w:t>ы</w:t>
            </w:r>
            <w:r w:rsidRPr="000D0FEC">
              <w:rPr>
                <w:lang w:val="ru-RU"/>
              </w:rPr>
              <w:t xml:space="preserve"> и т.д.</w:t>
            </w:r>
          </w:p>
        </w:tc>
      </w:tr>
    </w:tbl>
    <w:p w14:paraId="691604EB" w14:textId="2C6C614F" w:rsidR="00863C6A" w:rsidRDefault="00863C6A">
      <w:pPr>
        <w:rPr>
          <w:lang w:val="ru-RU"/>
        </w:rPr>
      </w:pPr>
    </w:p>
    <w:p w14:paraId="75EED623" w14:textId="27477CC2" w:rsidR="00CC63B3" w:rsidRPr="00CC63B3" w:rsidRDefault="00CC63B3" w:rsidP="00CC63B3">
      <w:pPr>
        <w:pStyle w:val="3"/>
        <w:rPr>
          <w:lang w:val="ru-RU"/>
        </w:rPr>
      </w:pPr>
      <w:r>
        <w:rPr>
          <w:lang w:val="ru-RU"/>
        </w:rPr>
        <w:t>Позиционирование</w:t>
      </w:r>
    </w:p>
    <w:p w14:paraId="2313C9DD" w14:textId="64C53285" w:rsidR="00CC63B3" w:rsidRDefault="00397869" w:rsidP="00397869">
      <w:pPr>
        <w:pStyle w:val="a7"/>
        <w:numPr>
          <w:ilvl w:val="0"/>
          <w:numId w:val="6"/>
        </w:numPr>
        <w:rPr>
          <w:lang w:val="ru-RU"/>
        </w:rPr>
      </w:pPr>
      <w:r>
        <w:rPr>
          <w:lang w:val="ru-RU"/>
        </w:rPr>
        <w:t>С точки зрения туристов, приложение будет являться источником знаний о местах, а также неким альбомом, которым можно будет поделиться с друзьями и родственниками</w:t>
      </w:r>
    </w:p>
    <w:p w14:paraId="7C2FF41A" w14:textId="03483F0D" w:rsidR="00397869" w:rsidRDefault="00397869" w:rsidP="00397869">
      <w:pPr>
        <w:pStyle w:val="a7"/>
        <w:numPr>
          <w:ilvl w:val="0"/>
          <w:numId w:val="6"/>
        </w:numPr>
        <w:rPr>
          <w:lang w:val="ru-RU"/>
        </w:rPr>
      </w:pPr>
      <w:r>
        <w:rPr>
          <w:lang w:val="ru-RU"/>
        </w:rPr>
        <w:t>С точки зрения местных фотографов, приложение будет являться социальной сетью, в которой можно будет делиться фотографиями, а также интересоваться фотографиями своих друзей</w:t>
      </w:r>
    </w:p>
    <w:p w14:paraId="20973B71" w14:textId="3B8F8013" w:rsidR="00397869" w:rsidRDefault="00397869" w:rsidP="00397869">
      <w:pPr>
        <w:pStyle w:val="3"/>
        <w:rPr>
          <w:lang w:val="ru-RU"/>
        </w:rPr>
      </w:pPr>
      <w:r>
        <w:rPr>
          <w:lang w:val="ru-RU"/>
        </w:rPr>
        <w:t>Конкуренты</w:t>
      </w:r>
    </w:p>
    <w:p w14:paraId="0B311FA3" w14:textId="4E852A05" w:rsidR="00397869" w:rsidRDefault="00397869" w:rsidP="00397869">
      <w:pPr>
        <w:rPr>
          <w:lang w:val="ru-RU"/>
        </w:rPr>
      </w:pPr>
      <w:r>
        <w:rPr>
          <w:lang w:val="ru-RU"/>
        </w:rPr>
        <w:t>Классификация по функционалу:</w:t>
      </w:r>
    </w:p>
    <w:p w14:paraId="65A9DB34" w14:textId="704C82D2" w:rsidR="00397869" w:rsidRDefault="00397869" w:rsidP="00397869">
      <w:pPr>
        <w:pStyle w:val="a7"/>
        <w:numPr>
          <w:ilvl w:val="0"/>
          <w:numId w:val="7"/>
        </w:numPr>
        <w:rPr>
          <w:lang w:val="ru-RU"/>
        </w:rPr>
      </w:pPr>
      <w:r>
        <w:rPr>
          <w:lang w:val="ru-RU"/>
        </w:rPr>
        <w:t>Возможность делиться фотографиями:</w:t>
      </w:r>
    </w:p>
    <w:p w14:paraId="424397D1" w14:textId="7A1920E0" w:rsidR="00397869" w:rsidRP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lastRenderedPageBreak/>
        <w:t>Instagram</w:t>
      </w:r>
    </w:p>
    <w:p w14:paraId="310F3D7E" w14:textId="42C69399" w:rsid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rPr>
          <w:lang w:val="ru-RU"/>
        </w:rPr>
        <w:t>Другие социальные сети</w:t>
      </w:r>
    </w:p>
    <w:p w14:paraId="57192B46" w14:textId="418460D7" w:rsidR="00397869" w:rsidRDefault="00397869" w:rsidP="00397869">
      <w:pPr>
        <w:pStyle w:val="a7"/>
        <w:numPr>
          <w:ilvl w:val="0"/>
          <w:numId w:val="7"/>
        </w:numPr>
        <w:rPr>
          <w:lang w:val="ru-RU"/>
        </w:rPr>
      </w:pPr>
      <w:r>
        <w:rPr>
          <w:lang w:val="ru-RU"/>
        </w:rPr>
        <w:t>Поиск мест в городе:</w:t>
      </w:r>
    </w:p>
    <w:p w14:paraId="0E83E1D7" w14:textId="13165328" w:rsid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t xml:space="preserve">Google </w:t>
      </w:r>
      <w:r>
        <w:rPr>
          <w:lang w:val="ru-RU"/>
        </w:rPr>
        <w:t>Карты</w:t>
      </w:r>
    </w:p>
    <w:p w14:paraId="56A2FDF4" w14:textId="42343703" w:rsid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rPr>
          <w:lang w:val="ru-RU"/>
        </w:rPr>
        <w:t>Яндекс.Карты</w:t>
      </w:r>
    </w:p>
    <w:p w14:paraId="682F338C" w14:textId="5B09ACA1" w:rsidR="00397869" w:rsidRDefault="00397869" w:rsidP="00397869">
      <w:pPr>
        <w:pStyle w:val="a7"/>
        <w:numPr>
          <w:ilvl w:val="0"/>
          <w:numId w:val="7"/>
        </w:numPr>
        <w:rPr>
          <w:lang w:val="ru-RU"/>
        </w:rPr>
      </w:pPr>
      <w:r>
        <w:rPr>
          <w:lang w:val="ru-RU"/>
        </w:rPr>
        <w:t>Гид по городу:</w:t>
      </w:r>
    </w:p>
    <w:p w14:paraId="1D307954" w14:textId="7B1C5EC1" w:rsid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t xml:space="preserve">Izi. Travel </w:t>
      </w:r>
      <w:r>
        <w:rPr>
          <w:lang w:val="ru-RU"/>
        </w:rPr>
        <w:t>гид-путеводитель</w:t>
      </w:r>
    </w:p>
    <w:p w14:paraId="0A6C16AA" w14:textId="04EFA7E5" w:rsidR="00397869" w:rsidRP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t>Maps.me</w:t>
      </w:r>
    </w:p>
    <w:p w14:paraId="7908B176" w14:textId="7DD356F1" w:rsidR="00397869" w:rsidRDefault="00397869" w:rsidP="00397869">
      <w:pPr>
        <w:pStyle w:val="a7"/>
        <w:numPr>
          <w:ilvl w:val="1"/>
          <w:numId w:val="7"/>
        </w:numPr>
        <w:rPr>
          <w:lang w:val="ru-RU"/>
        </w:rPr>
      </w:pPr>
      <w:r>
        <w:rPr>
          <w:lang w:val="ru-RU"/>
        </w:rPr>
        <w:t>И т.д.</w:t>
      </w:r>
    </w:p>
    <w:p w14:paraId="2FBB63B2" w14:textId="77777777" w:rsidR="00397869" w:rsidRPr="00397869" w:rsidRDefault="00397869" w:rsidP="00397869">
      <w:pPr>
        <w:rPr>
          <w:lang w:val="ru-RU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047"/>
        <w:gridCol w:w="1323"/>
        <w:gridCol w:w="1265"/>
        <w:gridCol w:w="1525"/>
        <w:gridCol w:w="1411"/>
      </w:tblGrid>
      <w:tr w:rsidR="004D27D3" w:rsidRPr="00CC63B3" w14:paraId="5D45E011" w14:textId="0015CDFD" w:rsidTr="00397869">
        <w:tc>
          <w:tcPr>
            <w:tcW w:w="0" w:type="auto"/>
          </w:tcPr>
          <w:p w14:paraId="35511231" w14:textId="1CA633CC" w:rsidR="00397869" w:rsidRPr="00397869" w:rsidRDefault="00397869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Функция</w:t>
            </w:r>
            <w:r>
              <w:t>\</w:t>
            </w:r>
            <w:r>
              <w:rPr>
                <w:lang w:val="ru-RU"/>
              </w:rPr>
              <w:t>Приложение</w:t>
            </w:r>
          </w:p>
        </w:tc>
        <w:tc>
          <w:tcPr>
            <w:tcW w:w="0" w:type="auto"/>
          </w:tcPr>
          <w:p w14:paraId="0233C2C3" w14:textId="5088E0D4" w:rsidR="00397869" w:rsidRPr="00397869" w:rsidRDefault="00397869" w:rsidP="0047475F">
            <w:pPr>
              <w:pStyle w:val="Compact"/>
            </w:pPr>
            <w:r>
              <w:t>BrightSpot</w:t>
            </w:r>
          </w:p>
        </w:tc>
        <w:tc>
          <w:tcPr>
            <w:tcW w:w="0" w:type="auto"/>
          </w:tcPr>
          <w:p w14:paraId="16C367F8" w14:textId="1975CBA8" w:rsidR="00397869" w:rsidRPr="00397869" w:rsidRDefault="00397869" w:rsidP="0047475F">
            <w:pPr>
              <w:pStyle w:val="Compact"/>
            </w:pPr>
            <w:r>
              <w:t>Instagram</w:t>
            </w:r>
          </w:p>
        </w:tc>
        <w:tc>
          <w:tcPr>
            <w:tcW w:w="0" w:type="auto"/>
          </w:tcPr>
          <w:p w14:paraId="61784041" w14:textId="0F3CE00C" w:rsidR="00397869" w:rsidRPr="00397869" w:rsidRDefault="00397869" w:rsidP="0047475F">
            <w:pPr>
              <w:pStyle w:val="Compact"/>
              <w:rPr>
                <w:lang w:val="ru-RU"/>
              </w:rPr>
            </w:pPr>
            <w:r>
              <w:t xml:space="preserve">Google </w:t>
            </w:r>
            <w:r>
              <w:rPr>
                <w:lang w:val="ru-RU"/>
              </w:rPr>
              <w:t>Карты (и другие)</w:t>
            </w:r>
          </w:p>
        </w:tc>
        <w:tc>
          <w:tcPr>
            <w:tcW w:w="0" w:type="auto"/>
          </w:tcPr>
          <w:p w14:paraId="5F8C0FA4" w14:textId="3D9B4685" w:rsidR="00397869" w:rsidRPr="00397869" w:rsidRDefault="00397869" w:rsidP="0047475F">
            <w:pPr>
              <w:pStyle w:val="Compact"/>
              <w:rPr>
                <w:lang w:val="ru-RU"/>
              </w:rPr>
            </w:pPr>
            <w:r>
              <w:t>Izi. Travel (</w:t>
            </w:r>
            <w:r w:rsidR="004D27D3">
              <w:rPr>
                <w:lang w:val="ru-RU"/>
              </w:rPr>
              <w:t>и</w:t>
            </w:r>
            <w:r>
              <w:rPr>
                <w:lang w:val="ru-RU"/>
              </w:rPr>
              <w:t xml:space="preserve"> другие)</w:t>
            </w:r>
          </w:p>
        </w:tc>
      </w:tr>
      <w:tr w:rsidR="004D27D3" w14:paraId="6C05A9A2" w14:textId="1B40F148" w:rsidTr="00397869">
        <w:tc>
          <w:tcPr>
            <w:tcW w:w="0" w:type="auto"/>
          </w:tcPr>
          <w:p w14:paraId="5CB1DFF0" w14:textId="3B8BDA21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зможность делиться фотографиями с геолокацией</w:t>
            </w:r>
          </w:p>
        </w:tc>
        <w:tc>
          <w:tcPr>
            <w:tcW w:w="0" w:type="auto"/>
          </w:tcPr>
          <w:p w14:paraId="2EE8EC61" w14:textId="0908ED56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38C1182F" w14:textId="3685B411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62C99FD5" w14:textId="4259B004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25750B15" w14:textId="3EE8A2A9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</w:tr>
      <w:tr w:rsidR="004D27D3" w:rsidRPr="000D0FEC" w14:paraId="5EBCC11F" w14:textId="1636F9C0" w:rsidTr="00397869">
        <w:tc>
          <w:tcPr>
            <w:tcW w:w="0" w:type="auto"/>
          </w:tcPr>
          <w:p w14:paraId="3049A456" w14:textId="202085DF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зможность поиска мест</w:t>
            </w:r>
          </w:p>
        </w:tc>
        <w:tc>
          <w:tcPr>
            <w:tcW w:w="0" w:type="auto"/>
          </w:tcPr>
          <w:p w14:paraId="14325415" w14:textId="05C25A01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69D05F20" w14:textId="0C0395F5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79DE42FC" w14:textId="009C9753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5617FB69" w14:textId="1265EAED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</w:tr>
      <w:tr w:rsidR="004D27D3" w:rsidRPr="000D0FEC" w14:paraId="1FEA628C" w14:textId="7114E1FA" w:rsidTr="00397869">
        <w:tc>
          <w:tcPr>
            <w:tcW w:w="0" w:type="auto"/>
          </w:tcPr>
          <w:p w14:paraId="0A499A9B" w14:textId="23E57200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зможность генерации новых мест пользователем</w:t>
            </w:r>
          </w:p>
        </w:tc>
        <w:tc>
          <w:tcPr>
            <w:tcW w:w="0" w:type="auto"/>
          </w:tcPr>
          <w:p w14:paraId="44BCE5B4" w14:textId="6AF23A2C" w:rsidR="00397869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1DC5097A" w14:textId="7DB50402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2B09540E" w14:textId="2467C008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492E372B" w14:textId="3B3EBDC3" w:rsidR="00397869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</w:tr>
      <w:tr w:rsidR="004D27D3" w:rsidRPr="000D0FEC" w14:paraId="109552C9" w14:textId="77777777" w:rsidTr="00397869">
        <w:tc>
          <w:tcPr>
            <w:tcW w:w="0" w:type="auto"/>
          </w:tcPr>
          <w:p w14:paraId="7DA8E56C" w14:textId="72133679" w:rsid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зможность поиска пути до места</w:t>
            </w:r>
          </w:p>
        </w:tc>
        <w:tc>
          <w:tcPr>
            <w:tcW w:w="0" w:type="auto"/>
          </w:tcPr>
          <w:p w14:paraId="53764D54" w14:textId="69AE988A" w:rsidR="004D27D3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7C817B56" w14:textId="7102A6EC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0E657AB2" w14:textId="6A1ED39A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6620BA3B" w14:textId="3BA8A33F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</w:tr>
      <w:tr w:rsidR="004D27D3" w:rsidRPr="000D0FEC" w14:paraId="575155C7" w14:textId="77777777" w:rsidTr="00397869">
        <w:tc>
          <w:tcPr>
            <w:tcW w:w="0" w:type="auto"/>
          </w:tcPr>
          <w:p w14:paraId="13A24EEB" w14:textId="581CB04C" w:rsid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зможность поиска мест по пути</w:t>
            </w:r>
          </w:p>
        </w:tc>
        <w:tc>
          <w:tcPr>
            <w:tcW w:w="0" w:type="auto"/>
          </w:tcPr>
          <w:p w14:paraId="54BA3D2D" w14:textId="4F8B7BBB" w:rsidR="004D27D3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07C9BCD8" w14:textId="0DCA97B6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615E679C" w14:textId="302ACADB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7DB9ADE6" w14:textId="74B4EDB3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</w:tr>
      <w:tr w:rsidR="004D27D3" w:rsidRPr="000D0FEC" w14:paraId="21785F88" w14:textId="77777777" w:rsidTr="00397869">
        <w:tc>
          <w:tcPr>
            <w:tcW w:w="0" w:type="auto"/>
          </w:tcPr>
          <w:p w14:paraId="18665B5B" w14:textId="4B2C997B" w:rsid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зможность создания пути-рекомендации для других пользователей</w:t>
            </w:r>
          </w:p>
        </w:tc>
        <w:tc>
          <w:tcPr>
            <w:tcW w:w="0" w:type="auto"/>
          </w:tcPr>
          <w:p w14:paraId="29CB6D7A" w14:textId="35169897" w:rsidR="004D27D3" w:rsidRPr="004D27D3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+</w:t>
            </w:r>
          </w:p>
        </w:tc>
        <w:tc>
          <w:tcPr>
            <w:tcW w:w="0" w:type="auto"/>
          </w:tcPr>
          <w:p w14:paraId="7C33BCBB" w14:textId="5C0FEA6E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67DC42D9" w14:textId="69A16848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  <w:tc>
          <w:tcPr>
            <w:tcW w:w="0" w:type="auto"/>
          </w:tcPr>
          <w:p w14:paraId="07FD74D9" w14:textId="702A88B1" w:rsidR="004D27D3" w:rsidRPr="000D0FEC" w:rsidRDefault="004D27D3" w:rsidP="0047475F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-</w:t>
            </w:r>
          </w:p>
        </w:tc>
      </w:tr>
    </w:tbl>
    <w:p w14:paraId="763772F8" w14:textId="77777777" w:rsidR="00397869" w:rsidRPr="00397869" w:rsidRDefault="00397869" w:rsidP="00397869">
      <w:pPr>
        <w:rPr>
          <w:lang w:val="ru-RU"/>
        </w:rPr>
      </w:pPr>
    </w:p>
    <w:p w14:paraId="23FFE3E3" w14:textId="77777777" w:rsidR="00863C6A" w:rsidRDefault="00C07422">
      <w:r>
        <w:pict w14:anchorId="453776CE">
          <v:rect id="_x0000_i1029" style="width:0;height:1.5pt" o:hralign="center" o:hrstd="t" o:hr="t"/>
        </w:pict>
      </w:r>
    </w:p>
    <w:p w14:paraId="2AD651EF" w14:textId="77777777" w:rsidR="00863C6A" w:rsidRPr="000D0FEC" w:rsidRDefault="00C07422">
      <w:pPr>
        <w:pStyle w:val="2"/>
        <w:rPr>
          <w:lang w:val="ru-RU"/>
        </w:rPr>
      </w:pPr>
      <w:bookmarkStart w:id="7" w:name="идеальный-сценарий"/>
      <w:r w:rsidRPr="000D0FEC">
        <w:rPr>
          <w:lang w:val="ru-RU"/>
        </w:rPr>
        <w:t>Идеальный сценарий</w:t>
      </w:r>
    </w:p>
    <w:bookmarkEnd w:id="7"/>
    <w:p w14:paraId="7B1208D3" w14:textId="53644268" w:rsidR="00863C6A" w:rsidRPr="000D0FEC" w:rsidRDefault="00C07422">
      <w:pPr>
        <w:rPr>
          <w:lang w:val="ru-RU"/>
        </w:rPr>
      </w:pPr>
      <w:r w:rsidRPr="000D0FEC">
        <w:rPr>
          <w:lang w:val="ru-RU"/>
        </w:rPr>
        <w:t xml:space="preserve">Турист приезжает в новый для него город. Он использует приложение для поиска интересных мест. Выбирает отметку и просматривает </w:t>
      </w:r>
      <w:r w:rsidR="004D27D3" w:rsidRPr="000D0FEC">
        <w:rPr>
          <w:lang w:val="ru-RU"/>
        </w:rPr>
        <w:t>фотографии,</w:t>
      </w:r>
      <w:r w:rsidRPr="000D0FEC">
        <w:rPr>
          <w:lang w:val="ru-RU"/>
        </w:rPr>
        <w:t xml:space="preserve"> сделанные в данном месте (Отображение дополнительной информации о том, во сколько времени была сделана фотография, а т</w:t>
      </w:r>
      <w:r w:rsidRPr="000D0FEC">
        <w:rPr>
          <w:lang w:val="ru-RU"/>
        </w:rPr>
        <w:t xml:space="preserve">акже дату). Если же его заинтересовывает это место, он отправляется на данное место (Отображение пути к данному месту). Делает кадры из выбранного места. Публикует самые лучшие фото в приложении (Пользователь выбирает как опубликовать фотографию, публично </w:t>
      </w:r>
      <w:r w:rsidRPr="000D0FEC">
        <w:rPr>
          <w:lang w:val="ru-RU"/>
        </w:rPr>
        <w:t>- для отображения на карте другим пользователям или же приватно - отображается только для друзей)</w:t>
      </w:r>
    </w:p>
    <w:sectPr w:rsidR="00863C6A" w:rsidRPr="000D0FE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F48BED"/>
    <w:multiLevelType w:val="multilevel"/>
    <w:tmpl w:val="AFD4F6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8C104A"/>
    <w:multiLevelType w:val="hybridMultilevel"/>
    <w:tmpl w:val="4A94863E"/>
    <w:lvl w:ilvl="0" w:tplc="0368046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E3221"/>
    <w:multiLevelType w:val="hybridMultilevel"/>
    <w:tmpl w:val="CBD07C2A"/>
    <w:lvl w:ilvl="0" w:tplc="0368046C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22288"/>
    <w:multiLevelType w:val="multilevel"/>
    <w:tmpl w:val="F6C6A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04A240E"/>
    <w:multiLevelType w:val="hybridMultilevel"/>
    <w:tmpl w:val="2294DB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54943"/>
    <w:multiLevelType w:val="hybridMultilevel"/>
    <w:tmpl w:val="B59826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FEC"/>
    <w:rsid w:val="00397869"/>
    <w:rsid w:val="004D27D3"/>
    <w:rsid w:val="004E29B3"/>
    <w:rsid w:val="00590D07"/>
    <w:rsid w:val="00784D58"/>
    <w:rsid w:val="00863C6A"/>
    <w:rsid w:val="008D6863"/>
    <w:rsid w:val="00B86B75"/>
    <w:rsid w:val="00BC48D5"/>
    <w:rsid w:val="00BE776B"/>
    <w:rsid w:val="00C07422"/>
    <w:rsid w:val="00C36279"/>
    <w:rsid w:val="00CC63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ABA961"/>
  <w15:docId w15:val="{84B87884-93B7-4ECC-BEC6-C47F1D6A7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 w:uiPriority="6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List Paragraph"/>
    <w:basedOn w:val="a"/>
    <w:rsid w:val="000D0FEC"/>
    <w:pPr>
      <w:ind w:left="720"/>
      <w:contextualSpacing/>
    </w:pPr>
  </w:style>
  <w:style w:type="table" w:styleId="a8">
    <w:name w:val="Light List"/>
    <w:basedOn w:val="a1"/>
    <w:uiPriority w:val="61"/>
    <w:rsid w:val="00CC63B3"/>
    <w:pPr>
      <w:spacing w:after="0"/>
    </w:pPr>
    <w:rPr>
      <w:rFonts w:eastAsiaTheme="minorEastAsia"/>
      <w:sz w:val="22"/>
      <w:szCs w:val="22"/>
      <w:lang w:val="ru-RU" w:eastAsia="ru-RU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9">
    <w:name w:val="Table Grid"/>
    <w:basedOn w:val="a1"/>
    <w:rsid w:val="00CC63B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0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ртём</cp:lastModifiedBy>
  <cp:revision>4</cp:revision>
  <dcterms:created xsi:type="dcterms:W3CDTF">2021-11-12T09:38:00Z</dcterms:created>
  <dcterms:modified xsi:type="dcterms:W3CDTF">2021-11-12T10:18:00Z</dcterms:modified>
</cp:coreProperties>
</file>